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D6C1D1" w14:textId="18F2E221" w:rsidR="00605DCA" w:rsidRPr="00605DCA" w:rsidRDefault="00605DCA" w:rsidP="00605DCA">
      <w:pPr>
        <w:ind w:left="720" w:hanging="360"/>
        <w:jc w:val="center"/>
        <w:rPr>
          <w:b/>
          <w:bCs/>
          <w:sz w:val="28"/>
          <w:szCs w:val="28"/>
        </w:rPr>
      </w:pPr>
      <w:r w:rsidRPr="00605DCA">
        <w:rPr>
          <w:b/>
          <w:bCs/>
          <w:sz w:val="28"/>
          <w:szCs w:val="28"/>
        </w:rPr>
        <w:t>Meeting on October 6, 2023</w:t>
      </w:r>
    </w:p>
    <w:p w14:paraId="162857AC" w14:textId="339E8955" w:rsidR="00605DCA" w:rsidRDefault="00605DCA" w:rsidP="00605DCA">
      <w:pPr>
        <w:ind w:left="720" w:hanging="360"/>
        <w:jc w:val="center"/>
        <w:rPr>
          <w:b/>
          <w:bCs/>
        </w:rPr>
      </w:pPr>
      <w:r>
        <w:rPr>
          <w:b/>
          <w:bCs/>
        </w:rPr>
        <w:t>Capstone Project – LLM for Rehabilitation Evaluation</w:t>
      </w:r>
    </w:p>
    <w:p w14:paraId="1F2ED100" w14:textId="00565C02" w:rsidR="00CF2070" w:rsidRPr="00605DCA" w:rsidRDefault="00CF2070" w:rsidP="00CF2070">
      <w:pPr>
        <w:ind w:left="720" w:hanging="360"/>
        <w:rPr>
          <w:b/>
          <w:bCs/>
        </w:rPr>
      </w:pPr>
      <w:r>
        <w:rPr>
          <w:b/>
          <w:bCs/>
        </w:rPr>
        <w:t>Proposed tasks</w:t>
      </w:r>
    </w:p>
    <w:p w14:paraId="47BCC771" w14:textId="6D1E957A" w:rsidR="00147194" w:rsidRDefault="005D21BC" w:rsidP="00F779A2">
      <w:pPr>
        <w:pStyle w:val="ListParagraph"/>
        <w:numPr>
          <w:ilvl w:val="0"/>
          <w:numId w:val="1"/>
        </w:numPr>
        <w:spacing w:after="120"/>
        <w:ind w:left="360"/>
        <w:contextualSpacing w:val="0"/>
      </w:pPr>
      <w:r>
        <w:t xml:space="preserve">Extract skeletal information </w:t>
      </w:r>
      <w:r w:rsidR="006D0660">
        <w:t xml:space="preserve">for </w:t>
      </w:r>
      <w:r w:rsidR="00D37ED6">
        <w:t xml:space="preserve">the </w:t>
      </w:r>
      <w:r w:rsidR="006D0660">
        <w:t xml:space="preserve">squat exercise </w:t>
      </w:r>
      <w:r w:rsidR="00D37ED6">
        <w:t xml:space="preserve">or for all exercises </w:t>
      </w:r>
      <w:r>
        <w:t>from videos</w:t>
      </w:r>
      <w:r w:rsidR="00B62F8D">
        <w:t>. Each student can implement a different library</w:t>
      </w:r>
      <w:r w:rsidR="00C27F05">
        <w:t xml:space="preserve"> for pose estimation</w:t>
      </w:r>
      <w:r w:rsidR="00B62F8D">
        <w:t>, which can be used for comparing the results and evaluating the different pose estimation methods</w:t>
      </w:r>
      <w:r w:rsidR="006D0660">
        <w:t xml:space="preserve"> (1-2 weeks)</w:t>
      </w:r>
    </w:p>
    <w:p w14:paraId="13556793" w14:textId="77777777" w:rsidR="005D21BC" w:rsidRDefault="005D21BC" w:rsidP="00F779A2">
      <w:pPr>
        <w:pStyle w:val="ListParagraph"/>
        <w:numPr>
          <w:ilvl w:val="1"/>
          <w:numId w:val="1"/>
        </w:numPr>
        <w:spacing w:after="120"/>
        <w:ind w:left="1080"/>
      </w:pPr>
      <w:r w:rsidRPr="005D21BC">
        <w:t>PoseFormerV2</w:t>
      </w:r>
    </w:p>
    <w:p w14:paraId="39E5010C" w14:textId="77777777" w:rsidR="005D21BC" w:rsidRDefault="005D21BC" w:rsidP="00F779A2">
      <w:pPr>
        <w:pStyle w:val="ListParagraph"/>
        <w:numPr>
          <w:ilvl w:val="1"/>
          <w:numId w:val="1"/>
        </w:numPr>
        <w:spacing w:after="120"/>
        <w:ind w:left="1080"/>
      </w:pPr>
      <w:proofErr w:type="spellStart"/>
      <w:r w:rsidRPr="005D21BC">
        <w:t>BlazePose</w:t>
      </w:r>
      <w:proofErr w:type="spellEnd"/>
    </w:p>
    <w:p w14:paraId="01207CE0" w14:textId="77777777" w:rsidR="005D21BC" w:rsidRDefault="005D21BC" w:rsidP="00F779A2">
      <w:pPr>
        <w:pStyle w:val="ListParagraph"/>
        <w:numPr>
          <w:ilvl w:val="1"/>
          <w:numId w:val="1"/>
        </w:numPr>
        <w:spacing w:after="120"/>
        <w:ind w:left="1080"/>
      </w:pPr>
      <w:r w:rsidRPr="005D21BC">
        <w:t>Video Pose 3d</w:t>
      </w:r>
    </w:p>
    <w:p w14:paraId="582E55DB" w14:textId="79B8018F" w:rsidR="005D21BC" w:rsidRDefault="005D21BC" w:rsidP="00F779A2">
      <w:pPr>
        <w:spacing w:after="120"/>
        <w:ind w:left="1080" w:hanging="360"/>
      </w:pPr>
      <w:proofErr w:type="gramStart"/>
      <w:r>
        <w:t>Or,</w:t>
      </w:r>
      <w:proofErr w:type="gramEnd"/>
      <w:r>
        <w:t xml:space="preserve"> </w:t>
      </w:r>
      <w:r w:rsidR="00B62F8D">
        <w:t xml:space="preserve">feel free to use </w:t>
      </w:r>
      <w:proofErr w:type="spellStart"/>
      <w:r w:rsidRPr="005D21BC">
        <w:t>OpenPose</w:t>
      </w:r>
      <w:proofErr w:type="spellEnd"/>
      <w:r>
        <w:t>, or other libraries</w:t>
      </w:r>
      <w:r w:rsidR="00B62F8D">
        <w:t xml:space="preserve"> for pose estimation</w:t>
      </w:r>
    </w:p>
    <w:p w14:paraId="42045068" w14:textId="74337FB3" w:rsidR="00EA7393" w:rsidRDefault="00EA7393" w:rsidP="00F779A2">
      <w:pPr>
        <w:spacing w:after="120"/>
        <w:ind w:left="1080" w:hanging="360"/>
      </w:pPr>
      <w:r>
        <w:t>Actions: share the videos form our UI-PRMD dataset</w:t>
      </w:r>
    </w:p>
    <w:p w14:paraId="5966A445" w14:textId="0FB89234" w:rsidR="005D21BC" w:rsidRDefault="00B81129" w:rsidP="00F779A2">
      <w:pPr>
        <w:pStyle w:val="ListParagraph"/>
        <w:numPr>
          <w:ilvl w:val="0"/>
          <w:numId w:val="1"/>
        </w:numPr>
        <w:spacing w:after="120"/>
        <w:ind w:left="360"/>
        <w:contextualSpacing w:val="0"/>
      </w:pPr>
      <w:r>
        <w:t xml:space="preserve">Apply data preprocessing. Some of the pose estimation methods output fewer number of joints and some joints need to be simulated (please see the </w:t>
      </w:r>
      <w:proofErr w:type="spellStart"/>
      <w:r>
        <w:t>Ubi</w:t>
      </w:r>
      <w:r w:rsidR="00500676">
        <w:t>Phy</w:t>
      </w:r>
      <w:r>
        <w:t>sio</w:t>
      </w:r>
      <w:proofErr w:type="spellEnd"/>
      <w:r>
        <w:t xml:space="preserve"> paper, section 5.3.2). Also, t</w:t>
      </w:r>
      <w:r w:rsidR="005D21BC">
        <w:t>he extracted poses</w:t>
      </w:r>
      <w:r w:rsidR="006D0660">
        <w:t xml:space="preserve"> </w:t>
      </w:r>
      <w:r w:rsidR="0096301C">
        <w:t xml:space="preserve">need to be aligned to </w:t>
      </w:r>
      <w:r w:rsidR="003B783F">
        <w:t xml:space="preserve">have the </w:t>
      </w:r>
      <w:r w:rsidR="0096301C">
        <w:t xml:space="preserve">same view. </w:t>
      </w:r>
      <w:r w:rsidR="003B783F">
        <w:t xml:space="preserve">E.g., in the </w:t>
      </w:r>
      <w:proofErr w:type="spellStart"/>
      <w:r w:rsidR="003B783F">
        <w:t>Ubi</w:t>
      </w:r>
      <w:r w:rsidR="00500676">
        <w:t>Phys</w:t>
      </w:r>
      <w:r w:rsidR="003B783F">
        <w:t>io</w:t>
      </w:r>
      <w:proofErr w:type="spellEnd"/>
      <w:r w:rsidR="003B783F">
        <w:t xml:space="preserve"> paper</w:t>
      </w:r>
      <w:r w:rsidR="00DD676A">
        <w:t xml:space="preserve"> in section 5.3.2</w:t>
      </w:r>
      <w:r w:rsidR="003B783F">
        <w:t xml:space="preserve">, the data preprocessing included Z-normalization (with their respective distributions), skeleton normalization, and alignment towards the Z+ direction. </w:t>
      </w:r>
      <w:r w:rsidR="00C27F05">
        <w:t xml:space="preserve">The same approach is also mentioned in section 4.2 in the paper by Zhang, and probably all methods use the same standard data preprocessing. You will need to search for the code for performing the data preprocessing </w:t>
      </w:r>
      <w:r w:rsidR="006D0660">
        <w:t>(1-</w:t>
      </w:r>
      <w:r w:rsidR="00D00380">
        <w:t>3</w:t>
      </w:r>
      <w:r w:rsidR="006D0660">
        <w:t xml:space="preserve"> weeks) </w:t>
      </w:r>
    </w:p>
    <w:p w14:paraId="72086406" w14:textId="12A06047" w:rsidR="00380B16" w:rsidRDefault="00380B16" w:rsidP="00F779A2">
      <w:pPr>
        <w:pStyle w:val="ListParagraph"/>
        <w:numPr>
          <w:ilvl w:val="0"/>
          <w:numId w:val="1"/>
        </w:numPr>
        <w:spacing w:after="120"/>
        <w:ind w:left="360"/>
        <w:contextualSpacing w:val="0"/>
      </w:pPr>
      <w:r>
        <w:t>Apply the pretrained VQ-VAE</w:t>
      </w:r>
      <w:r w:rsidR="00703155">
        <w:t xml:space="preserve"> model</w:t>
      </w:r>
      <w:r>
        <w:t xml:space="preserve"> to convert the motions into tokens</w:t>
      </w:r>
      <w:r w:rsidR="00FA773C">
        <w:t xml:space="preserve">. Use the VQ-VAE by </w:t>
      </w:r>
      <w:proofErr w:type="spellStart"/>
      <w:r w:rsidR="00FA773C">
        <w:t>OpenMotionLab</w:t>
      </w:r>
      <w:proofErr w:type="spellEnd"/>
      <w:r w:rsidR="00FA773C">
        <w:t>/</w:t>
      </w:r>
      <w:proofErr w:type="spellStart"/>
      <w:r w:rsidR="00FA773C">
        <w:t>MotionGPT</w:t>
      </w:r>
      <w:proofErr w:type="spellEnd"/>
      <w:r w:rsidR="00FA773C">
        <w:t xml:space="preserve"> to convert the motions to tokens.</w:t>
      </w:r>
      <w:r w:rsidR="0059187C">
        <w:t xml:space="preserve"> (1-2 weeks)</w:t>
      </w:r>
    </w:p>
    <w:p w14:paraId="2C255703" w14:textId="7015F60B" w:rsidR="005D21BC" w:rsidRDefault="00FA773C" w:rsidP="00F779A2">
      <w:pPr>
        <w:pStyle w:val="ListParagraph"/>
        <w:numPr>
          <w:ilvl w:val="0"/>
          <w:numId w:val="1"/>
        </w:numPr>
        <w:spacing w:after="120"/>
        <w:ind w:left="360"/>
        <w:contextualSpacing w:val="0"/>
      </w:pPr>
      <w:r>
        <w:t>Process the movements</w:t>
      </w:r>
      <w:r w:rsidR="005D21BC">
        <w:t xml:space="preserve"> using </w:t>
      </w:r>
      <w:proofErr w:type="spellStart"/>
      <w:r w:rsidR="00853E59">
        <w:t>OpenMotionLab</w:t>
      </w:r>
      <w:proofErr w:type="spellEnd"/>
      <w:r w:rsidR="00853E59">
        <w:t>/</w:t>
      </w:r>
      <w:proofErr w:type="spellStart"/>
      <w:r w:rsidR="00853E59">
        <w:t>MotionGPT</w:t>
      </w:r>
      <w:proofErr w:type="spellEnd"/>
      <w:r w:rsidR="00853E59">
        <w:t xml:space="preserve"> based on the paper by Jiang</w:t>
      </w:r>
      <w:r>
        <w:t xml:space="preserve">. Evaluate the performance of the model on </w:t>
      </w:r>
      <w:r w:rsidRPr="00FA773C">
        <w:t>motion-to-text</w:t>
      </w:r>
      <w:r>
        <w:t xml:space="preserve"> and</w:t>
      </w:r>
      <w:r w:rsidRPr="00FA773C">
        <w:t xml:space="preserve"> motion prediction</w:t>
      </w:r>
      <w:r>
        <w:t xml:space="preserve"> tasks. Motion-to-text: for a given motion, generate text that describes the motion. Motion prediction: for a given motion, predict the quality score. </w:t>
      </w:r>
      <w:r w:rsidR="006D0660">
        <w:t>(approximately 2-4 weeks)</w:t>
      </w:r>
    </w:p>
    <w:p w14:paraId="61B8076B" w14:textId="39AEE23C" w:rsidR="006D0660" w:rsidRDefault="006D0660" w:rsidP="00F779A2">
      <w:pPr>
        <w:pStyle w:val="ListParagraph"/>
        <w:numPr>
          <w:ilvl w:val="0"/>
          <w:numId w:val="1"/>
        </w:numPr>
        <w:spacing w:after="120"/>
        <w:ind w:left="360"/>
        <w:contextualSpacing w:val="0"/>
      </w:pPr>
      <w:r>
        <w:t>Record videos with smart phones and repeat the above procedure (2-4 weeks)</w:t>
      </w:r>
    </w:p>
    <w:p w14:paraId="6F8DE026" w14:textId="77777777" w:rsidR="00B7074D" w:rsidRDefault="00B7074D" w:rsidP="00B7074D"/>
    <w:p w14:paraId="5A895EA2" w14:textId="134952CD" w:rsidR="00FA773C" w:rsidRDefault="00FA773C" w:rsidP="00B7074D">
      <w:r>
        <w:t>Links:</w:t>
      </w:r>
    </w:p>
    <w:p w14:paraId="23844E69" w14:textId="63EC85F2" w:rsidR="00FA773C" w:rsidRDefault="00000000" w:rsidP="00FA773C">
      <w:pPr>
        <w:pStyle w:val="ListParagraph"/>
        <w:numPr>
          <w:ilvl w:val="0"/>
          <w:numId w:val="3"/>
        </w:numPr>
      </w:pPr>
      <w:hyperlink r:id="rId5" w:history="1">
        <w:r w:rsidR="00FA773C" w:rsidRPr="00557369">
          <w:rPr>
            <w:rStyle w:val="Hyperlink"/>
          </w:rPr>
          <w:t>https://github.com/OpenMotionLab/MotionGPT/tree/main</w:t>
        </w:r>
      </w:hyperlink>
    </w:p>
    <w:p w14:paraId="6CE0BC89" w14:textId="58CFFF6C" w:rsidR="00FA773C" w:rsidRDefault="00782E35" w:rsidP="00B7074D">
      <w:r>
        <w:t>Note:</w:t>
      </w:r>
    </w:p>
    <w:p w14:paraId="4F8CC630" w14:textId="40871495" w:rsidR="00782E35" w:rsidRDefault="00FD7290" w:rsidP="00782E35">
      <w:pPr>
        <w:ind w:left="720"/>
      </w:pPr>
      <w:r>
        <w:t xml:space="preserve">It is preferred to check </w:t>
      </w:r>
      <w:r w:rsidR="00782E35">
        <w:t xml:space="preserve">the </w:t>
      </w:r>
      <w:r>
        <w:t xml:space="preserve">codes in the paper by </w:t>
      </w:r>
      <w:proofErr w:type="gramStart"/>
      <w:r>
        <w:t>Zhang, if</w:t>
      </w:r>
      <w:proofErr w:type="gramEnd"/>
      <w:r>
        <w:t xml:space="preserve"> the time permits:</w:t>
      </w:r>
    </w:p>
    <w:p w14:paraId="33EC4A92" w14:textId="3704510F" w:rsidR="00FD7290" w:rsidRDefault="00000000" w:rsidP="00782E35">
      <w:pPr>
        <w:ind w:left="720"/>
      </w:pPr>
      <w:hyperlink r:id="rId6" w:history="1">
        <w:r w:rsidR="00FD7290" w:rsidRPr="00557369">
          <w:rPr>
            <w:rStyle w:val="Hyperlink"/>
          </w:rPr>
          <w:t>https://github.com/qiqiApink/MotionGPT</w:t>
        </w:r>
      </w:hyperlink>
    </w:p>
    <w:p w14:paraId="228AB217" w14:textId="51B580CE" w:rsidR="00B7074D" w:rsidRDefault="00B7074D" w:rsidP="00B7074D">
      <w:r>
        <w:t>Actions:</w:t>
      </w:r>
    </w:p>
    <w:p w14:paraId="1EAD72C5" w14:textId="521B13F8" w:rsidR="00B7074D" w:rsidRDefault="00B7074D" w:rsidP="00B7074D">
      <w:pPr>
        <w:pStyle w:val="ListParagraph"/>
        <w:numPr>
          <w:ilvl w:val="0"/>
          <w:numId w:val="2"/>
        </w:numPr>
      </w:pPr>
      <w:r>
        <w:t xml:space="preserve">Arrange to get access to the GPU </w:t>
      </w:r>
      <w:proofErr w:type="gramStart"/>
      <w:r>
        <w:t>server</w:t>
      </w:r>
      <w:proofErr w:type="gramEnd"/>
      <w:r>
        <w:t xml:space="preserve"> </w:t>
      </w:r>
    </w:p>
    <w:sectPr w:rsidR="00B7074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0B1782"/>
    <w:multiLevelType w:val="hybridMultilevel"/>
    <w:tmpl w:val="0B261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1BD34AF"/>
    <w:multiLevelType w:val="hybridMultilevel"/>
    <w:tmpl w:val="D3723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4C916B3"/>
    <w:multiLevelType w:val="hybridMultilevel"/>
    <w:tmpl w:val="08E44F8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1123326">
    <w:abstractNumId w:val="2"/>
  </w:num>
  <w:num w:numId="2" w16cid:durableId="968046940">
    <w:abstractNumId w:val="0"/>
  </w:num>
  <w:num w:numId="3" w16cid:durableId="188189586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SwsLA0MjA1NjO0NDNQ0lEKTi0uzszPAykwqQUAFuJcTCwAAAA="/>
  </w:docVars>
  <w:rsids>
    <w:rsidRoot w:val="005D21BC"/>
    <w:rsid w:val="00147194"/>
    <w:rsid w:val="001F1558"/>
    <w:rsid w:val="00380B16"/>
    <w:rsid w:val="003B783F"/>
    <w:rsid w:val="00500676"/>
    <w:rsid w:val="0059187C"/>
    <w:rsid w:val="005D21BC"/>
    <w:rsid w:val="00605DCA"/>
    <w:rsid w:val="00691773"/>
    <w:rsid w:val="006D0660"/>
    <w:rsid w:val="00703155"/>
    <w:rsid w:val="007319BF"/>
    <w:rsid w:val="00782E35"/>
    <w:rsid w:val="00853E59"/>
    <w:rsid w:val="0096301C"/>
    <w:rsid w:val="009F5D2E"/>
    <w:rsid w:val="00AC43B6"/>
    <w:rsid w:val="00B526A7"/>
    <w:rsid w:val="00B62F8D"/>
    <w:rsid w:val="00B7074D"/>
    <w:rsid w:val="00B81129"/>
    <w:rsid w:val="00C27F05"/>
    <w:rsid w:val="00CD6BDD"/>
    <w:rsid w:val="00CF2070"/>
    <w:rsid w:val="00D00380"/>
    <w:rsid w:val="00D37ED6"/>
    <w:rsid w:val="00DD676A"/>
    <w:rsid w:val="00EA7393"/>
    <w:rsid w:val="00F779A2"/>
    <w:rsid w:val="00FA773C"/>
    <w:rsid w:val="00FD72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9A6617"/>
  <w15:chartTrackingRefBased/>
  <w15:docId w15:val="{7313D0AE-E4A1-4E45-AC72-09AA9FF43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21BC"/>
    <w:pPr>
      <w:ind w:left="720"/>
      <w:contextualSpacing/>
    </w:pPr>
  </w:style>
  <w:style w:type="character" w:styleId="Hyperlink">
    <w:name w:val="Hyperlink"/>
    <w:basedOn w:val="DefaultParagraphFont"/>
    <w:uiPriority w:val="99"/>
    <w:unhideWhenUsed/>
    <w:rsid w:val="00FA773C"/>
    <w:rPr>
      <w:color w:val="0563C1" w:themeColor="hyperlink"/>
      <w:u w:val="single"/>
    </w:rPr>
  </w:style>
  <w:style w:type="character" w:styleId="UnresolvedMention">
    <w:name w:val="Unresolved Mention"/>
    <w:basedOn w:val="DefaultParagraphFont"/>
    <w:uiPriority w:val="99"/>
    <w:semiHidden/>
    <w:unhideWhenUsed/>
    <w:rsid w:val="00FA77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qiqiApink/MotionGPT" TargetMode="External"/><Relationship Id="rId5" Type="http://schemas.openxmlformats.org/officeDocument/2006/relationships/hyperlink" Target="https://github.com/OpenMotionLab/MotionGPT/tree/mai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1</TotalTime>
  <Pages>1</Pages>
  <Words>315</Words>
  <Characters>179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kanski Aleksandar (vakanski@uidaho.edu)</dc:creator>
  <cp:keywords/>
  <dc:description/>
  <cp:lastModifiedBy>Vakanski Aleksandar (vakanski@uidaho.edu)</cp:lastModifiedBy>
  <cp:revision>36</cp:revision>
  <dcterms:created xsi:type="dcterms:W3CDTF">2023-10-06T18:01:00Z</dcterms:created>
  <dcterms:modified xsi:type="dcterms:W3CDTF">2023-10-06T22:23:00Z</dcterms:modified>
</cp:coreProperties>
</file>